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604B656" w14:textId="77777777" w:rsidR="00E21704" w:rsidRDefault="00916D13" w:rsidP="0092146A">
      <w:pPr>
        <w:jc w:val="center"/>
      </w:pPr>
      <w:r>
        <w:t>Important Links</w:t>
      </w:r>
    </w:p>
    <w:p w14:paraId="6DD3DEE6" w14:textId="28D8CC92" w:rsidR="00916D13" w:rsidRDefault="00916D13"/>
    <w:p w14:paraId="202CB922" w14:textId="4215710F" w:rsidR="00612DEF" w:rsidRDefault="00612DEF">
      <w:r>
        <w:t>Document Vs Sentence</w:t>
      </w:r>
      <w:r w:rsidR="00DD24F7">
        <w:t xml:space="preserve"> Vs Aspect Level</w:t>
      </w:r>
    </w:p>
    <w:p w14:paraId="5F71450B" w14:textId="5E793CF9" w:rsidR="0092146A" w:rsidRDefault="00440158">
      <w:hyperlink r:id="rId9" w:history="1">
        <w:r w:rsidR="00EF63CB" w:rsidRPr="00B122EB">
          <w:rPr>
            <w:rStyle w:val="Hyperlink"/>
          </w:rPr>
          <w:t>https://www.google.com/imgres?imgurl=https%3A%2F%2Fwww.intechopen.com%2Fmedia%2Fchapter%2F53756%2Fmedia%2FF1.png&amp;imgrefurl=https%3A%2F%2Fwww.intechopen.com%2Fchapters%2F53756&amp;tbnid=gGXawy9KONRMOM&amp;vet=12ahUKEwjgkb2yvvnxAhUSZSsKHWRSCisQMygXegUIARDKAQ..i&amp;docid=pUQitc0Nw_uIBM&amp;w=591&amp;h=566&amp;q=sentence%20level%20sentiment%20mining&amp;ved=2ahUKEwjgkb2yvvnxAhUSZSsKHWRSCisQMygXegUIARDKAQ</w:t>
        </w:r>
      </w:hyperlink>
    </w:p>
    <w:p w14:paraId="078A9A8E" w14:textId="035AE8E3" w:rsidR="00EF63CB" w:rsidRDefault="00DD24F7">
      <w:r w:rsidRPr="00DD24F7">
        <w:t>Understanding the Disconnect Between Consumers and the Stock Market</w:t>
      </w:r>
    </w:p>
    <w:p w14:paraId="633CF9EE" w14:textId="10B10F63" w:rsidR="00EF63CB" w:rsidRDefault="00440158">
      <w:hyperlink r:id="rId10" w:history="1">
        <w:r w:rsidR="00EF63CB" w:rsidRPr="00B122EB">
          <w:rPr>
            <w:rStyle w:val="Hyperlink"/>
          </w:rPr>
          <w:t>https://www.visualcapitalist.com/understanding-the-disconnect-between-consumers-and-the-stock-market/</w:t>
        </w:r>
      </w:hyperlink>
    </w:p>
    <w:p w14:paraId="682E955C" w14:textId="66C7E5D5" w:rsidR="00EF63CB" w:rsidRDefault="00DD24F7">
      <w:r w:rsidRPr="00DD24F7">
        <w:t>Recent Advances in Language Model Fine-tuning</w:t>
      </w:r>
    </w:p>
    <w:p w14:paraId="0CDD2020" w14:textId="652143F0" w:rsidR="00EF63CB" w:rsidRDefault="00440158">
      <w:hyperlink r:id="rId11" w:history="1">
        <w:r w:rsidR="00524FB4" w:rsidRPr="00B122EB">
          <w:rPr>
            <w:rStyle w:val="Hyperlink"/>
          </w:rPr>
          <w:t>https://ruder.io/recent-advances-lm-fine-tuning/</w:t>
        </w:r>
      </w:hyperlink>
    </w:p>
    <w:p w14:paraId="36C6BB1B" w14:textId="177CD1ED" w:rsidR="00524FB4" w:rsidRDefault="00DD24F7">
      <w:r w:rsidRPr="00DD24F7">
        <w:t>10 Leading Language Models For NLP In 2021</w:t>
      </w:r>
    </w:p>
    <w:p w14:paraId="31E2327C" w14:textId="5D610811" w:rsidR="00524FB4" w:rsidRDefault="00440158">
      <w:hyperlink r:id="rId12" w:history="1">
        <w:r w:rsidR="00524FB4" w:rsidRPr="00B122EB">
          <w:rPr>
            <w:rStyle w:val="Hyperlink"/>
          </w:rPr>
          <w:t>https://www.topbots.com/leading-nlp-language-models-2020/</w:t>
        </w:r>
      </w:hyperlink>
    </w:p>
    <w:p w14:paraId="5121C045" w14:textId="1E9228A1" w:rsidR="00524FB4" w:rsidRDefault="00DD24F7">
      <w:r w:rsidRPr="00DD24F7">
        <w:t>Top 5 GPT-3 Successors You Should Know in 2021</w:t>
      </w:r>
    </w:p>
    <w:p w14:paraId="26567051" w14:textId="7754F0BE" w:rsidR="00524FB4" w:rsidRDefault="00440158">
      <w:hyperlink r:id="rId13" w:history="1">
        <w:r w:rsidR="00524FB4" w:rsidRPr="00B122EB">
          <w:rPr>
            <w:rStyle w:val="Hyperlink"/>
          </w:rPr>
          <w:t>https://towardsdatascience.com/top-5-gpt-3-successors-you-should-know-in-2021-42ffe94cbbf</w:t>
        </w:r>
      </w:hyperlink>
    </w:p>
    <w:p w14:paraId="58449C53" w14:textId="736AE384" w:rsidR="00524FB4" w:rsidRDefault="00DD24F7">
      <w:r w:rsidRPr="00DD24F7">
        <w:t>quillbo</w:t>
      </w:r>
    </w:p>
    <w:p w14:paraId="160E7E10" w14:textId="308D346C" w:rsidR="00524FB4" w:rsidRDefault="00440158">
      <w:hyperlink r:id="rId14" w:history="1">
        <w:r w:rsidR="00524FB4" w:rsidRPr="00B122EB">
          <w:rPr>
            <w:rStyle w:val="Hyperlink"/>
          </w:rPr>
          <w:t>https://quillbot.com/</w:t>
        </w:r>
      </w:hyperlink>
    </w:p>
    <w:p w14:paraId="5DECAD2B" w14:textId="410B0D10" w:rsidR="00524FB4" w:rsidRDefault="00DD24F7">
      <w:r w:rsidRPr="00DD24F7">
        <w:t>Momentum and Reversion</w:t>
      </w:r>
    </w:p>
    <w:p w14:paraId="6B09280B" w14:textId="701042F0" w:rsidR="00524FB4" w:rsidRDefault="00440158">
      <w:hyperlink r:id="rId15" w:history="1">
        <w:r w:rsidR="00524FB4" w:rsidRPr="00B122EB">
          <w:rPr>
            <w:rStyle w:val="Hyperlink"/>
          </w:rPr>
          <w:t>https://www.linkedin.com/pulse/momentum-reversion-mukul-pal/?trk=read_related_article-card_title</w:t>
        </w:r>
      </w:hyperlink>
    </w:p>
    <w:p w14:paraId="5880960F" w14:textId="743A6CB6" w:rsidR="00524FB4" w:rsidRDefault="00DD24F7">
      <w:r w:rsidRPr="00DD24F7">
        <w:t>Mean-reversion vs. Momentum Strategies</w:t>
      </w:r>
    </w:p>
    <w:p w14:paraId="7AE82843" w14:textId="02ADDE0F" w:rsidR="00524FB4" w:rsidRDefault="00440158">
      <w:hyperlink r:id="rId16" w:history="1">
        <w:r w:rsidR="00524FB4" w:rsidRPr="00B122EB">
          <w:rPr>
            <w:rStyle w:val="Hyperlink"/>
          </w:rPr>
          <w:t>https://www.quantshare.com/blog-497-mean-reversion-vs-momentum-strategies</w:t>
        </w:r>
      </w:hyperlink>
    </w:p>
    <w:p w14:paraId="503F985B" w14:textId="18D8EBC0" w:rsidR="00524FB4" w:rsidRDefault="00DD24F7">
      <w:r w:rsidRPr="00DD24F7">
        <w:t>When do you use mean reversion versus momentum strategy?</w:t>
      </w:r>
    </w:p>
    <w:p w14:paraId="42B9B957" w14:textId="004448E4" w:rsidR="00524FB4" w:rsidRDefault="00524FB4">
      <w:r>
        <w:t xml:space="preserve"> </w:t>
      </w:r>
      <w:hyperlink r:id="rId17" w:history="1">
        <w:r w:rsidRPr="00B122EB">
          <w:rPr>
            <w:rStyle w:val="Hyperlink"/>
          </w:rPr>
          <w:t>https://www.quora.com/When-do-you-use-mean-reversion-versus-momentum-strategy</w:t>
        </w:r>
      </w:hyperlink>
    </w:p>
    <w:p w14:paraId="4E9C736D" w14:textId="249BCE0D" w:rsidR="00524FB4" w:rsidRDefault="0066576E">
      <w:r w:rsidRPr="0066576E">
        <w:t>Explain</w:t>
      </w:r>
      <w:r>
        <w:t xml:space="preserve"> Your Model with the SHAP </w:t>
      </w:r>
    </w:p>
    <w:p w14:paraId="467034AA" w14:textId="5264B385" w:rsidR="00524FB4" w:rsidRDefault="00524FB4">
      <w:r>
        <w:t xml:space="preserve"> </w:t>
      </w:r>
      <w:hyperlink r:id="rId18" w:history="1">
        <w:r w:rsidRPr="00B122EB">
          <w:rPr>
            <w:rStyle w:val="Hyperlink"/>
          </w:rPr>
          <w:t>https://towardsdatascience.com/explain-your-model-with-the-shap-values-bc36aac4de3d</w:t>
        </w:r>
      </w:hyperlink>
    </w:p>
    <w:p w14:paraId="77992E18" w14:textId="77474820" w:rsidR="00524FB4" w:rsidRDefault="0066576E">
      <w:r w:rsidRPr="0066576E">
        <w:t>The Data Science of K-Pop: Understanding BTS through data and A.I.</w:t>
      </w:r>
    </w:p>
    <w:p w14:paraId="6C4467C9" w14:textId="74ACEBAA" w:rsidR="00524FB4" w:rsidRDefault="00440158">
      <w:hyperlink r:id="rId19" w:history="1">
        <w:r w:rsidR="00524FB4" w:rsidRPr="00B122EB">
          <w:rPr>
            <w:rStyle w:val="Hyperlink"/>
          </w:rPr>
          <w:t>https://towardsdatascience.com/the-data-science-of-k-pop-understanding-bts-through-data-and-a-i-part-1-50783b198ac2</w:t>
        </w:r>
      </w:hyperlink>
    </w:p>
    <w:p w14:paraId="470956D6" w14:textId="5BD9AF76" w:rsidR="00524FB4" w:rsidRDefault="00793054" w:rsidP="00793054">
      <w:pPr>
        <w:jc w:val="center"/>
        <w:rPr>
          <w:b/>
          <w:color w:val="FF0000"/>
        </w:rPr>
      </w:pPr>
      <w:r w:rsidRPr="00793054">
        <w:rPr>
          <w:b/>
          <w:color w:val="FF0000"/>
        </w:rPr>
        <w:t>All you need for your NLP search</w:t>
      </w:r>
    </w:p>
    <w:p w14:paraId="0EFDB38D" w14:textId="44CBFE11" w:rsidR="00793054" w:rsidRDefault="00C32AF0" w:rsidP="00793054">
      <w:pPr>
        <w:jc w:val="center"/>
        <w:rPr>
          <w:b/>
          <w:color w:val="FF0000"/>
        </w:rPr>
      </w:pPr>
      <w:hyperlink r:id="rId20" w:history="1">
        <w:r w:rsidRPr="0082456F">
          <w:rPr>
            <w:rStyle w:val="Hyperlink"/>
            <w:b/>
          </w:rPr>
          <w:t>https://index.quantumstat.com/</w:t>
        </w:r>
      </w:hyperlink>
    </w:p>
    <w:p w14:paraId="5C260858" w14:textId="1AED1104" w:rsidR="00C32AF0" w:rsidRPr="00793054" w:rsidRDefault="00C32AF0" w:rsidP="00C32AF0">
      <w:pPr>
        <w:rPr>
          <w:b/>
          <w:color w:val="FF0000"/>
        </w:rPr>
      </w:pPr>
      <w:r>
        <w:rPr>
          <w:noProof/>
          <w:lang w:eastAsia="en-SG"/>
        </w:rPr>
        <w:drawing>
          <wp:inline distT="0" distB="0" distL="0" distR="0" wp14:anchorId="12B93F55" wp14:editId="18B0101B">
            <wp:extent cx="1257960" cy="1465765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285899" cy="1498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32AF0">
        <w:rPr>
          <w:noProof/>
          <w:lang w:eastAsia="en-SG"/>
        </w:rPr>
        <w:t xml:space="preserve"> </w:t>
      </w:r>
      <w:r>
        <w:rPr>
          <w:noProof/>
          <w:lang w:eastAsia="en-SG"/>
        </w:rPr>
        <w:drawing>
          <wp:inline distT="0" distB="0" distL="0" distR="0" wp14:anchorId="7AD354B4" wp14:editId="26D33346">
            <wp:extent cx="861545" cy="1100777"/>
            <wp:effectExtent l="0" t="0" r="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r="23777"/>
                    <a:stretch/>
                  </pic:blipFill>
                  <pic:spPr bwMode="auto">
                    <a:xfrm>
                      <a:off x="0" y="0"/>
                      <a:ext cx="861992" cy="11013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C32AF0">
        <w:rPr>
          <w:noProof/>
          <w:lang w:eastAsia="en-SG"/>
        </w:rPr>
        <w:t xml:space="preserve"> </w:t>
      </w:r>
      <w:r>
        <w:rPr>
          <w:noProof/>
          <w:lang w:eastAsia="en-SG"/>
        </w:rPr>
        <w:drawing>
          <wp:inline distT="0" distB="0" distL="0" distR="0" wp14:anchorId="304CE9EF" wp14:editId="4CB25911">
            <wp:extent cx="1031618" cy="1124724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061209" cy="1156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32AF0">
        <w:rPr>
          <w:noProof/>
          <w:lang w:eastAsia="en-SG"/>
        </w:rPr>
        <w:t xml:space="preserve"> </w:t>
      </w:r>
      <w:r>
        <w:rPr>
          <w:noProof/>
          <w:lang w:eastAsia="en-SG"/>
        </w:rPr>
        <w:drawing>
          <wp:inline distT="0" distB="0" distL="0" distR="0" wp14:anchorId="573037B6" wp14:editId="335B3795">
            <wp:extent cx="895461" cy="1123804"/>
            <wp:effectExtent l="0" t="0" r="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913771" cy="11467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A3BD5" w:rsidRPr="00CA3BD5">
        <w:rPr>
          <w:noProof/>
          <w:lang w:eastAsia="en-SG"/>
        </w:rPr>
        <w:t xml:space="preserve"> </w:t>
      </w:r>
      <w:bookmarkStart w:id="0" w:name="_GoBack"/>
      <w:r w:rsidR="00CA3BD5">
        <w:rPr>
          <w:noProof/>
          <w:lang w:eastAsia="en-SG"/>
        </w:rPr>
        <w:drawing>
          <wp:inline distT="0" distB="0" distL="0" distR="0" wp14:anchorId="52740D76" wp14:editId="152EE988">
            <wp:extent cx="2785484" cy="1019604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814334" cy="1030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C32AF0" w:rsidRPr="00793054" w:rsidSect="00CA3BD5">
      <w:pgSz w:w="11906" w:h="16838"/>
      <w:pgMar w:top="181" w:right="720" w:bottom="720" w:left="113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DE3ED1B" w14:textId="77777777" w:rsidR="00440158" w:rsidRDefault="00440158" w:rsidP="0092146A">
      <w:pPr>
        <w:spacing w:after="0" w:line="240" w:lineRule="auto"/>
      </w:pPr>
      <w:r>
        <w:separator/>
      </w:r>
    </w:p>
  </w:endnote>
  <w:endnote w:type="continuationSeparator" w:id="0">
    <w:p w14:paraId="5668331E" w14:textId="77777777" w:rsidR="00440158" w:rsidRDefault="00440158" w:rsidP="009214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EC325BA" w14:textId="77777777" w:rsidR="00440158" w:rsidRDefault="00440158" w:rsidP="0092146A">
      <w:pPr>
        <w:spacing w:after="0" w:line="240" w:lineRule="auto"/>
      </w:pPr>
      <w:r>
        <w:separator/>
      </w:r>
    </w:p>
  </w:footnote>
  <w:footnote w:type="continuationSeparator" w:id="0">
    <w:p w14:paraId="76EA122B" w14:textId="77777777" w:rsidR="00440158" w:rsidRDefault="00440158" w:rsidP="0092146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zNzE1MLAwMzI3sTRQ0lEKTi0uzszPAykwrgUAQvGhsiwAAAA="/>
  </w:docVars>
  <w:rsids>
    <w:rsidRoot w:val="00916D13"/>
    <w:rsid w:val="00152A47"/>
    <w:rsid w:val="00440158"/>
    <w:rsid w:val="00524FB4"/>
    <w:rsid w:val="00612DEF"/>
    <w:rsid w:val="0066576E"/>
    <w:rsid w:val="00751711"/>
    <w:rsid w:val="00793054"/>
    <w:rsid w:val="00916D13"/>
    <w:rsid w:val="0092146A"/>
    <w:rsid w:val="00AB28AA"/>
    <w:rsid w:val="00C32AF0"/>
    <w:rsid w:val="00CA3BD5"/>
    <w:rsid w:val="00DD24F7"/>
    <w:rsid w:val="00EF63CB"/>
    <w:rsid w:val="00FF06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E3CF6D"/>
  <w15:chartTrackingRefBased/>
  <w15:docId w15:val="{FAA695DD-C282-4F9E-85CA-05A7DA636C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214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146A"/>
  </w:style>
  <w:style w:type="paragraph" w:styleId="Footer">
    <w:name w:val="footer"/>
    <w:basedOn w:val="Normal"/>
    <w:link w:val="FooterChar"/>
    <w:uiPriority w:val="99"/>
    <w:unhideWhenUsed/>
    <w:rsid w:val="009214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2146A"/>
  </w:style>
  <w:style w:type="character" w:styleId="Hyperlink">
    <w:name w:val="Hyperlink"/>
    <w:basedOn w:val="DefaultParagraphFont"/>
    <w:uiPriority w:val="99"/>
    <w:unhideWhenUsed/>
    <w:rsid w:val="00EF63CB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12DE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towardsdatascience.com/top-5-gpt-3-successors-you-should-know-in-2021-42ffe94cbbf" TargetMode="External"/><Relationship Id="rId18" Type="http://schemas.openxmlformats.org/officeDocument/2006/relationships/hyperlink" Target="https://towardsdatascience.com/explain-your-model-with-the-shap-values-bc36aac4de3d" TargetMode="Externa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1.png"/><Relationship Id="rId7" Type="http://schemas.openxmlformats.org/officeDocument/2006/relationships/footnotes" Target="footnotes.xml"/><Relationship Id="rId12" Type="http://schemas.openxmlformats.org/officeDocument/2006/relationships/hyperlink" Target="https://www.topbots.com/leading-nlp-language-models-2020/" TargetMode="External"/><Relationship Id="rId17" Type="http://schemas.openxmlformats.org/officeDocument/2006/relationships/hyperlink" Target="https://www.quora.com/When-do-you-use-mean-reversion-versus-momentum-strategy" TargetMode="External"/><Relationship Id="rId25" Type="http://schemas.openxmlformats.org/officeDocument/2006/relationships/image" Target="media/image5.png"/><Relationship Id="rId2" Type="http://schemas.openxmlformats.org/officeDocument/2006/relationships/customXml" Target="../customXml/item2.xml"/><Relationship Id="rId16" Type="http://schemas.openxmlformats.org/officeDocument/2006/relationships/hyperlink" Target="https://www.quantshare.com/blog-497-mean-reversion-vs-momentum-strategies" TargetMode="External"/><Relationship Id="rId20" Type="http://schemas.openxmlformats.org/officeDocument/2006/relationships/hyperlink" Target="https://index.quantumstat.com/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ruder.io/recent-advances-lm-fine-tuning/" TargetMode="External"/><Relationship Id="rId24" Type="http://schemas.openxmlformats.org/officeDocument/2006/relationships/image" Target="media/image4.png"/><Relationship Id="rId5" Type="http://schemas.openxmlformats.org/officeDocument/2006/relationships/settings" Target="settings.xml"/><Relationship Id="rId15" Type="http://schemas.openxmlformats.org/officeDocument/2006/relationships/hyperlink" Target="https://www.linkedin.com/pulse/momentum-reversion-mukul-pal/?trk=read_related_article-card_title" TargetMode="External"/><Relationship Id="rId23" Type="http://schemas.openxmlformats.org/officeDocument/2006/relationships/image" Target="media/image3.png"/><Relationship Id="rId10" Type="http://schemas.openxmlformats.org/officeDocument/2006/relationships/hyperlink" Target="https://www.visualcapitalist.com/understanding-the-disconnect-between-consumers-and-the-stock-market/" TargetMode="External"/><Relationship Id="rId19" Type="http://schemas.openxmlformats.org/officeDocument/2006/relationships/hyperlink" Target="https://towardsdatascience.com/the-data-science-of-k-pop-understanding-bts-through-data-and-a-i-part-1-50783b198ac2" TargetMode="External"/><Relationship Id="rId4" Type="http://schemas.openxmlformats.org/officeDocument/2006/relationships/styles" Target="styles.xml"/><Relationship Id="rId9" Type="http://schemas.openxmlformats.org/officeDocument/2006/relationships/hyperlink" Target="https://www.google.com/imgres?imgurl=https%3A%2F%2Fwww.intechopen.com%2Fmedia%2Fchapter%2F53756%2Fmedia%2FF1.png&amp;imgrefurl=https%3A%2F%2Fwww.intechopen.com%2Fchapters%2F53756&amp;tbnid=gGXawy9KONRMOM&amp;vet=12ahUKEwjgkb2yvvnxAhUSZSsKHWRSCisQMygXegUIARDKAQ..i&amp;docid=pUQitc0Nw_uIBM&amp;w=591&amp;h=566&amp;q=sentence%20level%20sentiment%20mining&amp;ved=2ahUKEwjgkb2yvvnxAhUSZSsKHWRSCisQMygXegUIARDKAQ" TargetMode="External"/><Relationship Id="rId14" Type="http://schemas.openxmlformats.org/officeDocument/2006/relationships/hyperlink" Target="https://quillbot.com/" TargetMode="External"/><Relationship Id="rId22" Type="http://schemas.openxmlformats.org/officeDocument/2006/relationships/image" Target="media/image2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57B02B73E363C4BA83F7A836CC7E89F" ma:contentTypeVersion="13" ma:contentTypeDescription="Create a new document." ma:contentTypeScope="" ma:versionID="a7efc44266fcbd4955392c10c3ea9e3d">
  <xsd:schema xmlns:xsd="http://www.w3.org/2001/XMLSchema" xmlns:xs="http://www.w3.org/2001/XMLSchema" xmlns:p="http://schemas.microsoft.com/office/2006/metadata/properties" xmlns:ns3="c0d3d28a-a625-49dc-a0da-05a042b83090" xmlns:ns4="2294fed1-1c31-4982-8dad-2d6fb12d51b7" targetNamespace="http://schemas.microsoft.com/office/2006/metadata/properties" ma:root="true" ma:fieldsID="0281d4bf03718739db94e9167388e341" ns3:_="" ns4:_="">
    <xsd:import namespace="c0d3d28a-a625-49dc-a0da-05a042b83090"/>
    <xsd:import namespace="2294fed1-1c31-4982-8dad-2d6fb12d51b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LengthInSecond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d3d28a-a625-49dc-a0da-05a042b8309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94fed1-1c31-4982-8dad-2d6fb12d51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6" nillable="true" ma:displayName="Length (seconds)" ma:internalName="MediaLengthInSeconds" ma:readOnly="true">
      <xsd:simpleType>
        <xsd:restriction base="dms:Unknown"/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131D2F9-8005-49F3-8042-8DE77E1B893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F725118-77FB-40D3-972B-4A494941892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85FE488-95B5-4AA7-BBE2-4DB7E8BFA39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0d3d28a-a625-49dc-a0da-05a042b83090"/>
    <ds:schemaRef ds:uri="2294fed1-1c31-4982-8dad-2d6fb12d51b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459</Words>
  <Characters>262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tional University of Singapore</Company>
  <LinksUpToDate>false</LinksUpToDate>
  <CharactersWithSpaces>3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vi Malhotra</dc:creator>
  <cp:keywords/>
  <dc:description/>
  <cp:lastModifiedBy>Ravi Malhotra</cp:lastModifiedBy>
  <cp:revision>7</cp:revision>
  <dcterms:created xsi:type="dcterms:W3CDTF">2021-07-25T08:14:00Z</dcterms:created>
  <dcterms:modified xsi:type="dcterms:W3CDTF">2021-07-25T1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7B02B73E363C4BA83F7A836CC7E89F</vt:lpwstr>
  </property>
</Properties>
</file>